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166D43"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15D9438F"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F42881">
        <w:rPr>
          <w:rFonts w:ascii="Helvetica" w:hAnsi="Helvetica"/>
        </w:rPr>
        <w:t>2</w:t>
      </w:r>
      <w:r w:rsidR="00166D43">
        <w:rPr>
          <w:rFonts w:ascii="Helvetica" w:hAnsi="Helvetica"/>
        </w:rPr>
        <w:t>6</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3C67014F" w:rsidR="001644BD" w:rsidRPr="001644BD" w:rsidRDefault="00E23D1C" w:rsidP="001644BD">
      <w:pPr>
        <w:spacing w:after="0"/>
        <w:jc w:val="both"/>
        <w:rPr>
          <w:rFonts w:ascii="Helvetica" w:hAnsi="Helvetica"/>
        </w:rPr>
      </w:pPr>
      <w:r>
        <w:rPr>
          <w:rFonts w:ascii="Helvetica" w:hAnsi="Helvetica"/>
        </w:rPr>
        <w:t>institution</w:t>
      </w:r>
      <w:r w:rsidR="001644BD" w:rsidRPr="001644BD">
        <w:rPr>
          <w:rFonts w:ascii="Helvetica" w:hAnsi="Helvetica"/>
        </w:rPr>
        <w:t xml:space="preserve">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767E4280" w:rsidR="00833DC6"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r w:rsidR="00620D55">
        <w:rPr>
          <w:rFonts w:ascii="Helvetica" w:hAnsi="Helvetica"/>
        </w:rPr>
        <w:t xml:space="preserve"> </w:t>
      </w: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MqkFAD5Q1z4tAAAA"/>
  </w:docVars>
  <w:rsids>
    <w:rsidRoot w:val="006A2E98"/>
    <w:rsid w:val="00042A64"/>
    <w:rsid w:val="00047BF0"/>
    <w:rsid w:val="00057F0D"/>
    <w:rsid w:val="00071D21"/>
    <w:rsid w:val="000B4336"/>
    <w:rsid w:val="000E3A9D"/>
    <w:rsid w:val="00102FF9"/>
    <w:rsid w:val="001069D4"/>
    <w:rsid w:val="00156409"/>
    <w:rsid w:val="001644BD"/>
    <w:rsid w:val="00166D43"/>
    <w:rsid w:val="00180102"/>
    <w:rsid w:val="00187FEC"/>
    <w:rsid w:val="00191FD8"/>
    <w:rsid w:val="001B723A"/>
    <w:rsid w:val="001E57AA"/>
    <w:rsid w:val="002A4C48"/>
    <w:rsid w:val="002A67F2"/>
    <w:rsid w:val="002D24AE"/>
    <w:rsid w:val="002E38DA"/>
    <w:rsid w:val="0030131B"/>
    <w:rsid w:val="003B512A"/>
    <w:rsid w:val="004816EA"/>
    <w:rsid w:val="004A19D6"/>
    <w:rsid w:val="004A326B"/>
    <w:rsid w:val="004D4EFC"/>
    <w:rsid w:val="004F6EE0"/>
    <w:rsid w:val="00503A8A"/>
    <w:rsid w:val="005642BF"/>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74DC5"/>
    <w:rsid w:val="00986054"/>
    <w:rsid w:val="009E16D6"/>
    <w:rsid w:val="009F1615"/>
    <w:rsid w:val="00A52C2F"/>
    <w:rsid w:val="00A74A03"/>
    <w:rsid w:val="00A86F53"/>
    <w:rsid w:val="00AD373D"/>
    <w:rsid w:val="00B01DBB"/>
    <w:rsid w:val="00B22A28"/>
    <w:rsid w:val="00B2704A"/>
    <w:rsid w:val="00B75394"/>
    <w:rsid w:val="00BD2211"/>
    <w:rsid w:val="00BD272B"/>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23D1C"/>
    <w:rsid w:val="00E41C3D"/>
    <w:rsid w:val="00E55B96"/>
    <w:rsid w:val="00E82CC3"/>
    <w:rsid w:val="00F42881"/>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8</TotalTime>
  <Pages>1</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21</cp:revision>
  <cp:lastPrinted>2022-05-23T02:46:00Z</cp:lastPrinted>
  <dcterms:created xsi:type="dcterms:W3CDTF">2022-04-21T06:37:00Z</dcterms:created>
  <dcterms:modified xsi:type="dcterms:W3CDTF">2022-05-26T08:02:00Z</dcterms:modified>
</cp:coreProperties>
</file>